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C8E" w:rsidRPr="00A35B15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A35B15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:rsidR="00AE6C8E" w:rsidRPr="00A35B15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A35B15">
        <w:rPr>
          <w:rFonts w:ascii="Arial Narrow" w:hAnsi="Arial Narrow" w:cs="Arial"/>
          <w:b/>
          <w:bCs/>
          <w:sz w:val="22"/>
          <w:szCs w:val="22"/>
        </w:rPr>
        <w:t xml:space="preserve">PRAVIDLÁ UPLATŇOVANIA KRITÉRIA  NA VYHODNOTENIE PONÚK </w:t>
      </w:r>
    </w:p>
    <w:p w:rsidR="00AE6C8E" w:rsidRPr="00A35B15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A35B15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:rsidR="00AE6C8E" w:rsidRPr="00A35B15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A35B15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:rsidR="00AE6C8E" w:rsidRPr="00A35B15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:rsidR="00AE6C8E" w:rsidRPr="00A35B15" w:rsidRDefault="00AE6C8E" w:rsidP="00A35B1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A35B15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35B15" w:rsidRDefault="00AE6C8E" w:rsidP="00A35B15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A35B15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A35B15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:rsidR="00AE6C8E" w:rsidRPr="00A35B15" w:rsidRDefault="00AE6C8E" w:rsidP="00A35B15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A35B15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:rsidR="00AE6C8E" w:rsidRPr="00A35B15" w:rsidRDefault="00AE6C8E" w:rsidP="00A35B15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A35B15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A35B15" w:rsidRDefault="00AE6C8E" w:rsidP="00A35B15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A35B15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:rsidR="00AE6C8E" w:rsidRPr="00A35B15" w:rsidRDefault="00AE6C8E" w:rsidP="00A35B15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A35B15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:rsidR="00AE6C8E" w:rsidRPr="00A35B15" w:rsidRDefault="00A35B15" w:rsidP="00A35B1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AE6C8E" w:rsidRPr="00A35B15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AE6C8E" w:rsidRPr="00A35B15">
        <w:rPr>
          <w:rFonts w:ascii="Arial Narrow" w:hAnsi="Arial Narrow"/>
          <w:sz w:val="22"/>
          <w:szCs w:val="22"/>
        </w:rPr>
        <w:t xml:space="preserve"> </w:t>
      </w:r>
      <w:r w:rsidR="00AE6C8E" w:rsidRPr="00A35B15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="00AE6C8E" w:rsidRPr="00A35B15" w:rsidRDefault="00AE6C8E" w:rsidP="00A35B15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A35B15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A35B15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A35B15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A35B15">
        <w:rPr>
          <w:rFonts w:ascii="Arial Narrow" w:hAnsi="Arial Narrow" w:cs="Arial"/>
          <w:sz w:val="22"/>
          <w:szCs w:val="22"/>
        </w:rPr>
        <w:t>za dodanie požadovaného predmetu zákazky vyjadren</w:t>
      </w:r>
      <w:r w:rsidR="00A35B15">
        <w:rPr>
          <w:rFonts w:ascii="Arial Narrow" w:hAnsi="Arial Narrow" w:cs="Arial"/>
          <w:sz w:val="22"/>
          <w:szCs w:val="22"/>
        </w:rPr>
        <w:t>ej</w:t>
      </w:r>
      <w:r w:rsidRPr="00A35B15">
        <w:rPr>
          <w:rFonts w:ascii="Arial Narrow" w:hAnsi="Arial Narrow" w:cs="Arial"/>
          <w:sz w:val="22"/>
          <w:szCs w:val="22"/>
        </w:rPr>
        <w:t xml:space="preserve"> v EUR bez DPH</w:t>
      </w:r>
      <w:r w:rsidRPr="00A35B15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A35B15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A35B15" w:rsidRPr="00A35B15">
        <w:rPr>
          <w:rFonts w:ascii="Arial Narrow" w:eastAsia="Calibri" w:hAnsi="Arial Narrow"/>
          <w:b/>
          <w:sz w:val="22"/>
          <w:szCs w:val="22"/>
          <w:lang w:eastAsia="sk-SK"/>
        </w:rPr>
        <w:t xml:space="preserve"> (parameter)</w:t>
      </w:r>
      <w:r w:rsidRPr="00A35B15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  <w:r w:rsidR="00A35B15" w:rsidRPr="00A35B15">
        <w:rPr>
          <w:rFonts w:ascii="Arial Narrow" w:hAnsi="Arial Narrow" w:cs="Calibri"/>
          <w:b/>
          <w:sz w:val="22"/>
          <w:szCs w:val="22"/>
          <w:lang w:eastAsia="sk-SK"/>
        </w:rPr>
        <w:t xml:space="preserve">Hmotnosť zariadenia: </w:t>
      </w:r>
      <w:r w:rsidR="00A35B15" w:rsidRPr="00A35B15">
        <w:rPr>
          <w:rFonts w:ascii="Arial Narrow" w:hAnsi="Arial Narrow" w:cs="Calibri"/>
          <w:sz w:val="22"/>
          <w:szCs w:val="22"/>
          <w:lang w:eastAsia="sk-SK"/>
        </w:rPr>
        <w:t xml:space="preserve">- </w:t>
      </w:r>
      <w:r w:rsidR="00A35B15" w:rsidRPr="00A35B15">
        <w:rPr>
          <w:rFonts w:ascii="Arial Narrow" w:hAnsi="Arial Narrow"/>
          <w:sz w:val="22"/>
          <w:szCs w:val="22"/>
        </w:rPr>
        <w:t>čím nižšia</w:t>
      </w:r>
      <w:r w:rsidR="00A35B15">
        <w:rPr>
          <w:rFonts w:ascii="Arial Narrow" w:hAnsi="Arial Narrow"/>
          <w:sz w:val="22"/>
          <w:szCs w:val="22"/>
        </w:rPr>
        <w:t xml:space="preserve"> tým lepšie</w:t>
      </w:r>
      <w:bookmarkStart w:id="0" w:name="_GoBack"/>
      <w:bookmarkEnd w:id="0"/>
      <w:r w:rsidR="00A35B15" w:rsidRPr="00A35B15">
        <w:rPr>
          <w:rFonts w:ascii="Arial Narrow" w:hAnsi="Arial Narrow"/>
          <w:sz w:val="22"/>
          <w:szCs w:val="22"/>
        </w:rPr>
        <w:t>.</w:t>
      </w:r>
    </w:p>
    <w:p w:rsidR="00087697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35B15" w:rsidRPr="00AE6C8E" w:rsidRDefault="00A35B15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A35B15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E91" w:rsidRDefault="00363E91" w:rsidP="007C6581">
      <w:r>
        <w:separator/>
      </w:r>
    </w:p>
  </w:endnote>
  <w:endnote w:type="continuationSeparator" w:id="0">
    <w:p w:rsidR="00363E91" w:rsidRDefault="00363E9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35B15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A35B15" w:rsidRPr="00A35B15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E91" w:rsidRDefault="00363E91" w:rsidP="007C6581">
      <w:r>
        <w:separator/>
      </w:r>
    </w:p>
  </w:footnote>
  <w:footnote w:type="continuationSeparator" w:id="0">
    <w:p w:rsidR="00363E91" w:rsidRDefault="00363E9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63E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35B15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BE199E"/>
  <w15:docId w15:val="{5A0369F4-FCAB-4234-B678-5080D2AA7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Zuzana Majerská</cp:lastModifiedBy>
  <cp:revision>4</cp:revision>
  <cp:lastPrinted>2019-07-12T11:07:00Z</cp:lastPrinted>
  <dcterms:created xsi:type="dcterms:W3CDTF">2021-09-26T11:02:00Z</dcterms:created>
  <dcterms:modified xsi:type="dcterms:W3CDTF">2022-08-02T14:43:00Z</dcterms:modified>
</cp:coreProperties>
</file>